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5DA82A" w14:textId="77777777" w:rsidR="00047C2B" w:rsidRPr="00047C2B" w:rsidRDefault="00047C2B" w:rsidP="006C3722">
      <w:pPr>
        <w:pStyle w:val="Heading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2091F17" w14:textId="1221971C" w:rsidR="00047C2B" w:rsidRPr="00047C2B" w:rsidRDefault="00047C2B" w:rsidP="006C3722">
      <w:pPr>
        <w:jc w:val="center"/>
        <w:rPr>
          <w:b/>
          <w:lang w:val="bg-BG"/>
        </w:rPr>
      </w:pPr>
      <w:r w:rsidRPr="00047C2B">
        <w:t xml:space="preserve">Problems for exercises and homework for the </w:t>
      </w:r>
      <w:hyperlink r:id="rId8" w:history="1">
        <w:r w:rsidRPr="00047C2B">
          <w:rPr>
            <w:rStyle w:val="Hyperlink"/>
          </w:rPr>
          <w:t xml:space="preserve">"Programming Fundamentals" course @ </w:t>
        </w:r>
        <w:r w:rsidRPr="00047C2B">
          <w:rPr>
            <w:rStyle w:val="Hyperlink"/>
            <w:noProof/>
          </w:rPr>
          <w:t>SoftUni</w:t>
        </w:r>
      </w:hyperlink>
      <w:r w:rsidRPr="00047C2B">
        <w:t>.</w:t>
      </w:r>
    </w:p>
    <w:p w14:paraId="02FA61F1" w14:textId="77777777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Hyperlink"/>
          </w:rPr>
          <w:t>Judg</w:t>
        </w:r>
        <w:r w:rsidRPr="00047C2B">
          <w:rPr>
            <w:rStyle w:val="Hyperlink"/>
          </w:rPr>
          <w:t>e</w:t>
        </w:r>
        <w:r w:rsidRPr="00047C2B">
          <w:rPr>
            <w:rStyle w:val="Hyperlink"/>
          </w:rPr>
          <w:t>.</w:t>
        </w:r>
      </w:hyperlink>
    </w:p>
    <w:p w14:paraId="5A8C10F3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7BD2F185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candidate-interns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</w:t>
      </w:r>
      <w:proofErr w:type="gramEnd"/>
      <w:r w:rsidRPr="006C3722">
        <w:rPr>
          <w:rFonts w:ascii="Consolas" w:hAnsi="Consolas" w:cstheme="minorHAnsi"/>
          <w:b/>
        </w:rPr>
        <w:t>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inputs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=</w:t>
      </w:r>
      <w:proofErr w:type="gramEnd"/>
      <w:r w:rsidRPr="006C3722">
        <w:rPr>
          <w:rFonts w:ascii="Consolas" w:hAnsi="Consolas" w:cstheme="minorHAnsi"/>
          <w:b/>
        </w:rPr>
        <w:t>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17D4EEBC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have to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proofErr w:type="gramStart"/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</w:t>
      </w:r>
      <w:proofErr w:type="gramEnd"/>
      <w:r w:rsidR="00047C2B" w:rsidRPr="00047C2B">
        <w:rPr>
          <w:rFonts w:cstheme="minorHAnsi"/>
        </w:rPr>
        <w:t xml:space="preserve"> After that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</w:t>
      </w:r>
      <w:proofErr w:type="gramEnd"/>
      <w:r w:rsidRPr="006C3722">
        <w:rPr>
          <w:rFonts w:ascii="Consolas" w:hAnsi="Consolas" w:cstheme="minorHAnsi"/>
          <w:b/>
        </w:rPr>
        <w:t>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=</w:t>
      </w:r>
      <w:proofErr w:type="gramEnd"/>
      <w:r w:rsidRPr="006C3722">
        <w:rPr>
          <w:rFonts w:ascii="Consolas" w:hAnsi="Consolas" w:cstheme="minorHAnsi"/>
          <w:b/>
        </w:rPr>
        <w:t>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5D790C95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 xml:space="preserve">On the first line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proofErr w:type="gramStart"/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  <w:proofErr w:type="gramEnd"/>
    </w:p>
    <w:p w14:paraId="68B9088E" w14:textId="77777777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</w:t>
      </w:r>
      <w:proofErr w:type="gramStart"/>
      <w:r w:rsidR="00047C2B" w:rsidRPr="006C3722">
        <w:rPr>
          <w:rFonts w:ascii="Consolas" w:hAnsi="Consolas" w:cstheme="minorHAnsi"/>
          <w:b/>
        </w:rPr>
        <w:t>user1</w:t>
      </w:r>
      <w:proofErr w:type="gramEnd"/>
      <w:r w:rsidR="00047C2B" w:rsidRPr="006C3722">
        <w:rPr>
          <w:rFonts w:ascii="Consolas" w:hAnsi="Consolas" w:cstheme="minorHAnsi"/>
          <w:b/>
        </w:rPr>
        <w:t xml:space="preserve">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r w:rsidRPr="00047C2B">
        <w:rPr>
          <w:rFonts w:cstheme="minorHAnsi"/>
          <w:b/>
        </w:rPr>
        <w:t>(</w:t>
      </w:r>
      <w:proofErr w:type="gramStart"/>
      <w:r w:rsidRPr="00047C2B">
        <w:rPr>
          <w:rFonts w:cstheme="minorHAnsi"/>
          <w:b/>
        </w:rPr>
        <w:t>:,</w:t>
      </w:r>
      <w:proofErr w:type="gramEnd"/>
      <w:r w:rsidRPr="00047C2B">
        <w:rPr>
          <w:rFonts w:cstheme="minorHAnsi"/>
          <w:b/>
        </w:rPr>
        <w:t xml:space="preserve">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1"/>
    <w:p w14:paraId="585E35CA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D640F61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 xml:space="preserve">are strings, t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Pr="00047C2B">
        <w:rPr>
          <w:rFonts w:cstheme="minorHAnsi"/>
          <w:noProof/>
        </w:rPr>
        <w:t xml:space="preserve">, if he is participating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53334CCD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Pr="00047C2B">
        <w:rPr>
          <w:rFonts w:cstheme="minorHAnsi"/>
          <w:noProof/>
        </w:rPr>
        <w:t xml:space="preserve">, for each contest print the participants </w:t>
      </w:r>
      <w:r w:rsidRPr="00047C2B">
        <w:rPr>
          <w:rFonts w:cstheme="minorHAnsi"/>
          <w:b/>
          <w:noProof/>
        </w:rPr>
        <w:t>ordered by points in descending order, th</w:t>
      </w:r>
      <w:r w:rsidR="00E4105E">
        <w:rPr>
          <w:rFonts w:cstheme="minorHAnsi"/>
          <w:b/>
          <w:noProof/>
        </w:rPr>
        <w:t>e</w:t>
      </w:r>
      <w:r w:rsidRPr="00047C2B">
        <w:rPr>
          <w:rFonts w:cstheme="minorHAnsi"/>
          <w:b/>
          <w:noProof/>
        </w:rPr>
        <w:t>n ordered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,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209A15B1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, h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>master of the Challenger tier. So he watches carefully the statistics in the tier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-&gt; {position} -&gt; {skill}</w:t>
      </w:r>
      <w:r w:rsidRPr="00E4105E">
        <w:rPr>
          <w:rFonts w:asciiTheme="minorHAnsi" w:hAnsiTheme="minorHAnsi" w:cstheme="minorHAnsi"/>
          <w:b w:val="0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vs {player}</w:t>
      </w:r>
      <w:r w:rsidRPr="00E4105E">
        <w:rPr>
          <w:rFonts w:asciiTheme="minorHAnsi" w:hAnsiTheme="minorHAnsi" w:cstheme="minorHAnsi"/>
          <w:b w:val="0"/>
        </w:rPr>
        <w:t>"</w:t>
      </w:r>
    </w:p>
    <w:p w14:paraId="01044C24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 xml:space="preserve">are strings, t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 xml:space="preserve">, add him to the player pool, i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2C1FDDE2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Pr="00047C2B">
        <w:t xml:space="preserve"> and they both continue in the Season.</w:t>
      </w:r>
    </w:p>
    <w:p w14:paraId="5133451A" w14:textId="7777777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Pr="00047C2B">
        <w:t xml:space="preserve"> and both continue in the Season.</w:t>
      </w:r>
    </w:p>
    <w:p w14:paraId="36EED17C" w14:textId="73E7F9C5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, then ordered by position name in ascending order.</w:t>
      </w:r>
    </w:p>
    <w:p w14:paraId="02E75020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2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2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636229D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Snow White loves her dwarfs, but there are so many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 though:</w:t>
      </w:r>
    </w:p>
    <w:p w14:paraId="3D214706" w14:textId="5A858F9F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142A33B0" w:rsidR="00047C2B" w:rsidRPr="00047C2B" w:rsidRDefault="00047C2B" w:rsidP="00047C2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,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,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146C0C2C" w:rsidR="00047C2B" w:rsidRPr="00047C2B" w:rsidRDefault="00047C2B" w:rsidP="00047C2B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in the way,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ListParagraph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</w:t>
      </w:r>
      <w:proofErr w:type="spellStart"/>
      <w:r w:rsidRPr="005549B9">
        <w:rPr>
          <w:rStyle w:val="CodeChar"/>
          <w:rFonts w:cstheme="minorHAnsi"/>
        </w:rPr>
        <w:t>hatColor</w:t>
      </w:r>
      <w:proofErr w:type="spellEnd"/>
      <w:r w:rsidRPr="005549B9">
        <w:rPr>
          <w:rStyle w:val="CodeChar"/>
          <w:rFonts w:cstheme="minorHAnsi"/>
        </w:rPr>
        <w:t>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ListParagraph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2B8C2A44" w:rsidR="00047C2B" w:rsidRPr="00233EA6" w:rsidRDefault="00047C2B" w:rsidP="00233EA6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Allowed working </w:t>
      </w:r>
      <w:r w:rsidRPr="00047C2B">
        <w:rPr>
          <w:rFonts w:cstheme="minorHAnsi"/>
          <w:b/>
          <w:noProof/>
        </w:rPr>
        <w:t>time</w:t>
      </w:r>
      <w:r w:rsidRPr="00047C2B">
        <w:rPr>
          <w:rFonts w:cstheme="minorHAnsi"/>
          <w:noProof/>
        </w:rPr>
        <w:t>/</w:t>
      </w:r>
      <w:r w:rsidRPr="00047C2B">
        <w:rPr>
          <w:rFonts w:cstheme="minorHAnsi"/>
          <w:b/>
          <w:noProof/>
        </w:rPr>
        <w:t>memory</w:t>
      </w:r>
      <w:r w:rsidRPr="00047C2B">
        <w:rPr>
          <w:rFonts w:cstheme="minorHAnsi"/>
          <w:noProof/>
        </w:rPr>
        <w:t xml:space="preserve">: </w:t>
      </w:r>
      <w:r w:rsidRPr="00047C2B">
        <w:rPr>
          <w:rFonts w:cstheme="minorHAnsi"/>
          <w:b/>
          <w:noProof/>
        </w:rPr>
        <w:t>100ms</w:t>
      </w:r>
      <w:r w:rsidRPr="00047C2B">
        <w:rPr>
          <w:rFonts w:cstheme="minorHAnsi"/>
          <w:noProof/>
        </w:rPr>
        <w:t>/</w:t>
      </w:r>
      <w:r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6B64069B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 xml:space="preserve">is the best game ever. Everyone loves it and everyone plays it all the time. </w:t>
      </w:r>
      <w:r w:rsidR="005549B9">
        <w:t>John</w:t>
      </w:r>
      <w:r w:rsidRPr="00047C2B">
        <w:t xml:space="preserve"> is no exclusion to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…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4B5205CA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order of input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5A6B37CE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>Any of the integers may be assigned null value. See the examples below for 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20385F77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</w:p>
    <w:p w14:paraId="7CC38140" w14:textId="4BEC2F4A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</w:p>
    <w:p w14:paraId="734263D1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16198F87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 xml:space="preserve">For each type print average stats of its dragons in format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</w:t>
      </w:r>
      <w:proofErr w:type="gramStart"/>
      <w:r w:rsidRPr="005549B9">
        <w:rPr>
          <w:rFonts w:ascii="Consolas" w:hAnsi="Consolas" w:cstheme="minorHAnsi"/>
          <w:b/>
        </w:rPr>
        <w:t>}:</w:t>
      </w:r>
      <w:proofErr w:type="gramEnd"/>
      <w:r w:rsidRPr="005549B9">
        <w:rPr>
          <w:rFonts w:ascii="Consolas" w:hAnsi="Consolas" w:cstheme="minorHAnsi"/>
          <w:b/>
        </w:rPr>
        <w:t>:(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01F85B18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 xml:space="preserve">For each dragon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Heading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713B69F1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7984CE7D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bookmarkStart w:id="3" w:name="_GoBack"/>
      <w:bookmarkEnd w:id="3"/>
      <w:r w:rsidRPr="00047C2B">
        <w:t xml:space="preserve"> and armor are integers in 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E4105E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4" w:name="OLE_LINK6"/>
            <w:bookmarkStart w:id="5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6" w:name="OLE_LINK8"/>
            <w:bookmarkEnd w:id="4"/>
            <w:bookmarkEnd w:id="5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6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66DCB6" w14:textId="77777777" w:rsidR="00E1443B" w:rsidRDefault="00E1443B" w:rsidP="008068A2">
      <w:pPr>
        <w:spacing w:after="0" w:line="240" w:lineRule="auto"/>
      </w:pPr>
      <w:r>
        <w:separator/>
      </w:r>
    </w:p>
  </w:endnote>
  <w:endnote w:type="continuationSeparator" w:id="0">
    <w:p w14:paraId="12DE5B14" w14:textId="77777777" w:rsidR="00E1443B" w:rsidRDefault="00E144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4E4DD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105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105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4E4DD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105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105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B34E2A" w14:textId="77777777" w:rsidR="00E1443B" w:rsidRDefault="00E1443B" w:rsidP="008068A2">
      <w:pPr>
        <w:spacing w:after="0" w:line="240" w:lineRule="auto"/>
      </w:pPr>
      <w:r>
        <w:separator/>
      </w:r>
    </w:p>
  </w:footnote>
  <w:footnote w:type="continuationSeparator" w:id="0">
    <w:p w14:paraId="126EC776" w14:textId="77777777" w:rsidR="00E1443B" w:rsidRDefault="00E144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2"/>
  </w:num>
  <w:num w:numId="4">
    <w:abstractNumId w:val="9"/>
  </w:num>
  <w:num w:numId="5">
    <w:abstractNumId w:val="3"/>
  </w:num>
  <w:num w:numId="6">
    <w:abstractNumId w:val="7"/>
  </w:num>
  <w:num w:numId="7">
    <w:abstractNumId w:val="2"/>
  </w:num>
  <w:num w:numId="8">
    <w:abstractNumId w:val="0"/>
  </w:num>
  <w:num w:numId="9">
    <w:abstractNumId w:val="5"/>
  </w:num>
  <w:num w:numId="10">
    <w:abstractNumId w:val="1"/>
  </w:num>
  <w:num w:numId="11">
    <w:abstractNumId w:val="10"/>
  </w:num>
  <w:num w:numId="12">
    <w:abstractNumId w:val="13"/>
  </w:num>
  <w:num w:numId="13">
    <w:abstractNumId w:val="4"/>
  </w:num>
  <w:num w:numId="1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rAUAN0B18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CB1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1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9AA758-3CD9-4FEE-94AC-7DD858458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8</Pages>
  <Words>2113</Words>
  <Characters>1204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1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1-12-06T15:08:00Z</dcterms:modified>
  <cp:category>programming; education; software engineering; software development</cp:category>
</cp:coreProperties>
</file>